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E306E" w14:textId="77777777" w:rsidR="001C02B9" w:rsidRPr="001C02B9" w:rsidRDefault="001C02B9" w:rsidP="001C02B9">
      <w:p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F5496"/>
          <w:sz w:val="24"/>
          <w:szCs w:val="24"/>
        </w:rPr>
      </w:pPr>
      <w:r w:rsidRPr="001C02B9">
        <w:rPr>
          <w:rFonts w:ascii="Calibri Light" w:eastAsia="Times New Roman" w:hAnsi="Calibri Light" w:cs="Calibri Light"/>
          <w:b/>
          <w:bCs/>
          <w:sz w:val="32"/>
          <w:szCs w:val="32"/>
        </w:rPr>
        <w:t>DOT Series LED Blank-out Sign in IP66/NEMA 4X Cabinet </w:t>
      </w:r>
    </w:p>
    <w:p w14:paraId="14B4A31C" w14:textId="77777777" w:rsidR="001C02B9" w:rsidRDefault="001C02B9" w:rsidP="001C02B9">
      <w:pPr>
        <w:spacing w:after="160" w:line="240" w:lineRule="auto"/>
        <w:textAlignment w:val="baseline"/>
        <w:rPr>
          <w:rFonts w:ascii="Calibri" w:eastAsia="Times New Roman" w:hAnsi="Calibri" w:cs="Calibri"/>
        </w:rPr>
      </w:pPr>
      <w:r w:rsidRPr="001C02B9">
        <w:rPr>
          <w:rFonts w:ascii="Calibri" w:eastAsia="Times New Roman" w:hAnsi="Calibri" w:cs="Calibri"/>
        </w:rPr>
        <w:t>Outdoor/indoor blank-out signs with an IP66/NEMA 4X cabinet, narrow angle LEDs and contrasting black face. The sign message is formed by visible LEDs that illuminate when activated and blank-out when deactivated. </w:t>
      </w:r>
    </w:p>
    <w:p w14:paraId="4928B880" w14:textId="77777777" w:rsidR="002A3228" w:rsidRPr="001C02B9" w:rsidRDefault="002A3228" w:rsidP="001C02B9">
      <w:pPr>
        <w:spacing w:after="16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74"/>
        <w:gridCol w:w="3360"/>
        <w:gridCol w:w="3110"/>
      </w:tblGrid>
      <w:tr w:rsidR="001C02B9" w:rsidRPr="001C02B9" w14:paraId="1EBF81F6" w14:textId="77777777" w:rsidTr="001C02B9">
        <w:trPr>
          <w:trHeight w:val="465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FFFFFF"/>
            <w:vAlign w:val="bottom"/>
            <w:hideMark/>
          </w:tcPr>
          <w:p w14:paraId="70E2370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Electrical</w:t>
            </w:r>
            <w:r w:rsidRPr="001C02B9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2EFD9"/>
            <w:vAlign w:val="bottom"/>
            <w:hideMark/>
          </w:tcPr>
          <w:p w14:paraId="3165B07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Standard configura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40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vAlign w:val="bottom"/>
            <w:hideMark/>
          </w:tcPr>
          <w:p w14:paraId="252F32E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Notes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12AE0BC5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33E971E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Input voltag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C3022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100-240VAC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36999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al: 9-24VDC </w:t>
            </w:r>
          </w:p>
        </w:tc>
      </w:tr>
      <w:tr w:rsidR="001C02B9" w:rsidRPr="001C02B9" w14:paraId="7E4A51F8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3A0651F8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ontrol typ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8362EC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witch or external relay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76CAA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15DA6DE9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0437925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Number of inputs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F658E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ne input (Line or +) per message </w:t>
            </w:r>
          </w:p>
          <w:p w14:paraId="1FBD06A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ne common (Neutral or -) </w:t>
            </w:r>
          </w:p>
          <w:p w14:paraId="31B44C98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ne Earth Ground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EB3197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015AD36A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77B7477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Input connection typ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3D15B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tripped end, 18AWG wire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77E36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s available (below) </w:t>
            </w:r>
          </w:p>
        </w:tc>
      </w:tr>
      <w:tr w:rsidR="001C02B9" w:rsidRPr="001C02B9" w14:paraId="298CC15F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146D2E7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Load typ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9BBA4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Capacitive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474772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Components in a system designed to control resistive loads (e.g., an incandescent lamp) may not be suitable. </w:t>
            </w:r>
          </w:p>
        </w:tc>
      </w:tr>
      <w:tr w:rsidR="001C02B9" w:rsidRPr="001C02B9" w14:paraId="248D0A4C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17E3350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Power supply efficiency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02751287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(@120VAC, 50% rated load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546A2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81%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7870D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Power supply shall not be loaded beyond its rated safe operating area </w:t>
            </w:r>
          </w:p>
        </w:tc>
      </w:tr>
      <w:tr w:rsidR="001C02B9" w:rsidRPr="001C02B9" w14:paraId="726A05DB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51D0CF9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Surge protec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B7ABDE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None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493458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al: DIN Rail mounted surge protectors </w:t>
            </w:r>
          </w:p>
        </w:tc>
      </w:tr>
      <w:tr w:rsidR="001C02B9" w:rsidRPr="001C02B9" w14:paraId="6ED23508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686FA65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Power supply configura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4DDE62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Non-redundant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59099A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al: Redundant power supplies </w:t>
            </w:r>
          </w:p>
        </w:tc>
      </w:tr>
      <w:tr w:rsidR="001C02B9" w:rsidRPr="001C02B9" w14:paraId="08D7E0DE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114956D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UL/</w:t>
            </w:r>
            <w:proofErr w:type="spellStart"/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UL</w:t>
            </w:r>
            <w:proofErr w:type="spellEnd"/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 Listed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943A6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Yes (for wet locations)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91A79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54DA3AC5" w14:textId="77777777" w:rsidTr="001C02B9">
        <w:trPr>
          <w:trHeight w:val="465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E2EFD9"/>
            <w:vAlign w:val="bottom"/>
            <w:hideMark/>
          </w:tcPr>
          <w:p w14:paraId="5CDA6C47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Physical/Environmental</w:t>
            </w:r>
            <w:r w:rsidRPr="001C02B9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2EFD9"/>
            <w:vAlign w:val="bottom"/>
            <w:hideMark/>
          </w:tcPr>
          <w:p w14:paraId="4278D282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Standard configura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40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vAlign w:val="bottom"/>
            <w:hideMark/>
          </w:tcPr>
          <w:p w14:paraId="3030A297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Notes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6883FC58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530D6F1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IP/NEMA rating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6B5876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IP66/NEMA 4X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2D8CE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All in-field modifications/conduit entry points must be properly sealed </w:t>
            </w:r>
          </w:p>
        </w:tc>
      </w:tr>
      <w:tr w:rsidR="001C02B9" w:rsidRPr="001C02B9" w14:paraId="74DEB1B7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2A74A82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Temperature and Humidity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  <w:p w14:paraId="5864382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(storage and operation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CC569E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-40°F to +165°F </w:t>
            </w:r>
          </w:p>
          <w:p w14:paraId="1523A25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0% to 99% (non-condensing)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7031A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320AE702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1E54BF4E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Face material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3BD6B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0.125” thick, tinted, matte, impact-modified acrylic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84FD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51BDE381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674D08B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abinet construc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54889C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0.125” thick 6063-T6 aluminum alloy extruded cabinet with welded seams, stainless steel hardware and hinged face(s). 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br/>
              <w:t>All exterior seams shall be continuous MIG welded to form a single structure. 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br/>
              <w:t>The hinged face(s) shall be attached to cabinet using a full-length extruded hinge. 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br/>
              <w:t>The cabinet face is flanged on all sides to shed water. 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br/>
              <w:t>The door closes around its flanged frame and is compressed against a closed-cell silicone gasket.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09959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0A930899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7CCDB7A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abinet depth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0C9D0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ingle-faced: 6.50”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F0D11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3110CBE6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45BD9ED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abinet finish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84507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Powder-coated black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109AD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546BAD34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6C6B0D6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abinet interior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EDC98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Conformal coated circuit board, NEMA 4X breather drain (for atmospheric pressure equalization), sealed/closed-end fasteners used for all bolt-on mounting.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5971B2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0539D1FD" w14:textId="77777777" w:rsidTr="001C02B9">
        <w:trPr>
          <w:trHeight w:val="300"/>
        </w:trPr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41E0815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ounting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8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CE3A6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Two horizontal rows of M8x1.25 sealed </w:t>
            </w:r>
            <w:proofErr w:type="spellStart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Rivnuts</w:t>
            </w:r>
            <w:proofErr w:type="spellEnd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; Rows are centered and spaced apart ⅔x the sign’s height (spacing, quantity, and number of rows may vary) 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A32E7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s available (below) </w:t>
            </w:r>
          </w:p>
        </w:tc>
      </w:tr>
    </w:tbl>
    <w:p w14:paraId="16399315" w14:textId="77777777" w:rsidR="001C02B9" w:rsidRPr="001C02B9" w:rsidRDefault="001C02B9" w:rsidP="001C02B9">
      <w:pPr>
        <w:spacing w:after="16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C02B9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99"/>
        <w:gridCol w:w="3382"/>
        <w:gridCol w:w="3127"/>
        <w:gridCol w:w="36"/>
      </w:tblGrid>
      <w:tr w:rsidR="001C02B9" w:rsidRPr="001C02B9" w14:paraId="32BDB554" w14:textId="77777777" w:rsidTr="002A3228">
        <w:trPr>
          <w:trHeight w:val="375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shd w:val="clear" w:color="auto" w:fill="E2EFD9"/>
            <w:vAlign w:val="bottom"/>
            <w:hideMark/>
          </w:tcPr>
          <w:p w14:paraId="39CC3AA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Visual/Illumination</w:t>
            </w:r>
            <w:r w:rsidRPr="001C02B9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E2EFD9"/>
            <w:vAlign w:val="bottom"/>
            <w:hideMark/>
          </w:tcPr>
          <w:p w14:paraId="6AF246E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Standard configura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vAlign w:val="bottom"/>
            <w:hideMark/>
          </w:tcPr>
          <w:p w14:paraId="6B979F0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Notes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1BCDC570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32E217E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LED drive current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BAEDB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15mA per string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3DD97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tring length varies per color </w:t>
            </w:r>
          </w:p>
        </w:tc>
      </w:tr>
      <w:tr w:rsidR="001C02B9" w:rsidRPr="001C02B9" w14:paraId="6367A504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401C2D88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Automatic </w:t>
            </w:r>
            <w:proofErr w:type="spellStart"/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Photodimming</w:t>
            </w:r>
            <w:proofErr w:type="spellEnd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0B9E1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ingle photocell, IR-sensitive, gradual brightness adjustment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BB959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al: Redundant photocells </w:t>
            </w:r>
          </w:p>
        </w:tc>
      </w:tr>
      <w:tr w:rsidR="001C02B9" w:rsidRPr="001C02B9" w14:paraId="3DC106A2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1A326365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essage flashing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BE47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Adjustable speed/pattern, set from factory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18B41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FF by default </w:t>
            </w:r>
          </w:p>
        </w:tc>
      </w:tr>
      <w:tr w:rsidR="001C02B9" w:rsidRPr="001C02B9" w14:paraId="30C9718F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3128448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essage fac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D8BF8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Black message board protected by tinted, matte (glare-reducing) window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39C1B7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See </w:t>
            </w:r>
            <w:r w:rsidRPr="001C02B9">
              <w:rPr>
                <w:rFonts w:ascii="Calibri" w:eastAsia="Times New Roman" w:hAnsi="Calibri" w:cs="Calibri"/>
                <w:i/>
                <w:iCs/>
                <w:sz w:val="20"/>
                <w:szCs w:val="20"/>
              </w:rPr>
              <w:t>Physical/Environmental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for face construction </w:t>
            </w:r>
          </w:p>
        </w:tc>
      </w:tr>
      <w:tr w:rsidR="001C02B9" w:rsidRPr="001C02B9" w14:paraId="2A543AC1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3B1639E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LED viewing angl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B7A97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Narrow 30° cone (15° from center axis)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EDC2BA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Optional: Wide-angle 120° cone </w:t>
            </w:r>
          </w:p>
        </w:tc>
      </w:tr>
      <w:tr w:rsidR="001C02B9" w:rsidRPr="001C02B9" w14:paraId="5B30F899" w14:textId="77777777" w:rsidTr="002A3228">
        <w:trPr>
          <w:trHeight w:val="300"/>
        </w:trPr>
        <w:tc>
          <w:tcPr>
            <w:tcW w:w="934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7C5EC824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LED brightness (mcd, typ.)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3A9C4857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hideMark/>
          </w:tcPr>
          <w:p w14:paraId="00BDF89A" w14:textId="77777777" w:rsidR="001C02B9" w:rsidRPr="001C02B9" w:rsidRDefault="001C02B9" w:rsidP="001C02B9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Color </w:t>
            </w:r>
            <w:r w:rsidRPr="001C02B9">
              <w:rPr>
                <w:rFonts w:ascii="Calibri" w:eastAsia="Times New Roman" w:hAnsi="Calibri" w:cs="Calibri"/>
                <w:i/>
                <w:iCs/>
                <w:sz w:val="16"/>
                <w:szCs w:val="16"/>
              </w:rPr>
              <w:t>(typ. wavelength/temperature)</w:t>
            </w:r>
            <w:r w:rsidRPr="001C02B9">
              <w:rPr>
                <w:rFonts w:ascii="Calibri" w:eastAsia="Times New Roman" w:hAnsi="Calibri" w:cs="Calibri"/>
                <w:sz w:val="16"/>
                <w:szCs w:val="16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12F6D875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Narrow-angl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F0E1"/>
            <w:vAlign w:val="center"/>
            <w:hideMark/>
          </w:tcPr>
          <w:p w14:paraId="22DAAFF0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Wide-angl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1C02B9" w:rsidRPr="001C02B9" w14:paraId="389D2384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901201" w14:textId="77777777" w:rsidR="001C02B9" w:rsidRPr="001C02B9" w:rsidRDefault="001C02B9" w:rsidP="001C02B9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Red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(625nm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0F6ACE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3750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8154BF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660 </w:t>
            </w:r>
          </w:p>
        </w:tc>
      </w:tr>
      <w:tr w:rsidR="001C02B9" w:rsidRPr="001C02B9" w14:paraId="784DA6C0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6849CE" w14:textId="77777777" w:rsidR="001C02B9" w:rsidRPr="001C02B9" w:rsidRDefault="001C02B9" w:rsidP="001C02B9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Amber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(589nm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44F48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3900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C26946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780 </w:t>
            </w:r>
          </w:p>
        </w:tc>
      </w:tr>
      <w:tr w:rsidR="001C02B9" w:rsidRPr="001C02B9" w14:paraId="4AD2928C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030B8F" w14:textId="77777777" w:rsidR="001C02B9" w:rsidRPr="001C02B9" w:rsidRDefault="001C02B9" w:rsidP="001C02B9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Gree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(525nm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DF57DF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7500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3AE792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1200 </w:t>
            </w:r>
          </w:p>
        </w:tc>
      </w:tr>
      <w:tr w:rsidR="001C02B9" w:rsidRPr="001C02B9" w14:paraId="0D923531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4CDBC8" w14:textId="77777777" w:rsidR="001C02B9" w:rsidRPr="001C02B9" w:rsidRDefault="001C02B9" w:rsidP="001C02B9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Blu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</w:t>
            </w: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>(470nm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982FBF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1500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6C6CAE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210 </w:t>
            </w:r>
          </w:p>
        </w:tc>
      </w:tr>
      <w:tr w:rsidR="001C02B9" w:rsidRPr="001C02B9" w14:paraId="15145717" w14:textId="77777777" w:rsidTr="002A3228">
        <w:trPr>
          <w:trHeight w:val="300"/>
        </w:trPr>
        <w:tc>
          <w:tcPr>
            <w:tcW w:w="27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0F5472" w14:textId="77777777" w:rsidR="001C02B9" w:rsidRPr="001C02B9" w:rsidRDefault="001C02B9" w:rsidP="001C02B9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White</w:t>
            </w:r>
            <w:r w:rsidRPr="001C02B9">
              <w:rPr>
                <w:rFonts w:ascii="Calibri" w:eastAsia="Times New Roman" w:hAnsi="Calibri" w:cs="Calibri"/>
                <w:i/>
                <w:iCs/>
                <w:sz w:val="18"/>
                <w:szCs w:val="18"/>
              </w:rPr>
              <w:t xml:space="preserve"> (5500K-6500K)</w:t>
            </w:r>
            <w:r w:rsidRPr="001C02B9">
              <w:rPr>
                <w:rFonts w:ascii="Calibri" w:eastAsia="Times New Roman" w:hAnsi="Calibri" w:cs="Calibri"/>
                <w:sz w:val="18"/>
                <w:szCs w:val="18"/>
              </w:rPr>
              <w:t> </w:t>
            </w:r>
          </w:p>
        </w:tc>
        <w:tc>
          <w:tcPr>
            <w:tcW w:w="3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27635F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4350 </w:t>
            </w:r>
          </w:p>
        </w:tc>
        <w:tc>
          <w:tcPr>
            <w:tcW w:w="316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1BF1B4" w14:textId="77777777" w:rsidR="001C02B9" w:rsidRPr="001C02B9" w:rsidRDefault="001C02B9" w:rsidP="001C02B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</w:rPr>
              <w:t>1375 </w:t>
            </w:r>
          </w:p>
        </w:tc>
      </w:tr>
      <w:tr w:rsidR="001C02B9" w:rsidRPr="001C02B9" w14:paraId="3A427D0A" w14:textId="77777777" w:rsidTr="002A3228">
        <w:trPr>
          <w:trHeight w:val="450"/>
        </w:trPr>
        <w:tc>
          <w:tcPr>
            <w:tcW w:w="9308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EEAF6"/>
            <w:vAlign w:val="center"/>
            <w:hideMark/>
          </w:tcPr>
          <w:p w14:paraId="2D03FC0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Options</w:t>
            </w:r>
            <w:r w:rsidRPr="001C02B9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CE7F8DA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6D3DE77B" w14:textId="77777777" w:rsidTr="002A3228">
        <w:trPr>
          <w:trHeight w:val="300"/>
        </w:trPr>
        <w:tc>
          <w:tcPr>
            <w:tcW w:w="279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vAlign w:val="center"/>
            <w:hideMark/>
          </w:tcPr>
          <w:p w14:paraId="23C3CB2A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Input voltag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2955DEA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9-24VDC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E4A8E31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40E61D40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E6594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Input connection typ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FC2C3E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tripped end, 18AWG wire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3A47E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45FD5D46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FCE51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EE3A3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Tool-actuated terminal blocks (DIN rail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43D128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2F38A7D3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F02D29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01327E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Lever-actuated terminals (DIN rail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FAF93E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04A04CD8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vAlign w:val="center"/>
            <w:hideMark/>
          </w:tcPr>
          <w:p w14:paraId="2B8B1D8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Surge protec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12F774C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None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48598D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5467EEE5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B0AD0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58EB702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20kA DIN rail mounted surge protectors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B39D331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4860052E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4496D7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Power supply configuration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5B932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ingle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029A307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12EEFD86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B3940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35E22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Redundant (at least two per message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D7F2D04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6329BE19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vAlign w:val="center"/>
            <w:hideMark/>
          </w:tcPr>
          <w:p w14:paraId="7580B5F3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Hood/Visor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65D114ED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None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11CA66F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04E1CE95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6EB3C0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58F2B17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6” depth (from face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18E8DC6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20AC73CC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BEE219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ounting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F4CD38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Rivnut</w:t>
            </w:r>
            <w:proofErr w:type="spellEnd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array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71CC03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5127B782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E31162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1E9FE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C-Channel (bolt-on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E8A5A7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0C637A89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B7C6C5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517DE2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Mounting tabs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5572CEE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2FEE4126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60859A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F248C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kyBracket</w:t>
            </w:r>
            <w:proofErr w:type="spellEnd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mast arm mount (vertical or horizontal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DDDC57E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46B34E6B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46287E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8C53DF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kybracket</w:t>
            </w:r>
            <w:proofErr w:type="spellEnd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top/bottom elbow mount (with locking, serrated ring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A7A73A4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4035B480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D431D1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87FBB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Integrated locking, serrated ring (top and bottom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5CF63D5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6336D968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vAlign w:val="center"/>
            <w:hideMark/>
          </w:tcPr>
          <w:p w14:paraId="675A6F56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Photocells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136E121B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Single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0B963D0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78D237E3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3F697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7DBEA54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Redundant (x3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D71F23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79238FC4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B6E5D1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essage flashing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9B619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None (adjustable on </w:t>
            </w:r>
            <w:proofErr w:type="spellStart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photodimmer</w:t>
            </w:r>
            <w:proofErr w:type="spellEnd"/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 xml:space="preserve"> board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5FA949A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17626146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4F3867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33BE54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Custom (pre-set from factory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2198079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2CA0A39F" w14:textId="77777777" w:rsidTr="002A3228">
        <w:trPr>
          <w:trHeight w:val="300"/>
        </w:trPr>
        <w:tc>
          <w:tcPr>
            <w:tcW w:w="279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vAlign w:val="center"/>
            <w:hideMark/>
          </w:tcPr>
          <w:p w14:paraId="343A809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LED viewing angle</w:t>
            </w: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4362EEC0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Narrow 30° cone (15° from center axis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56E1ECE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C02B9" w:rsidRPr="001C02B9" w14:paraId="48E4FB4A" w14:textId="77777777" w:rsidTr="002A3228">
        <w:trPr>
          <w:trHeight w:val="300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B1DBF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9EFF5"/>
            <w:hideMark/>
          </w:tcPr>
          <w:p w14:paraId="2751287E" w14:textId="77777777" w:rsidR="001C02B9" w:rsidRPr="001C02B9" w:rsidRDefault="001C02B9" w:rsidP="001C02B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02B9">
              <w:rPr>
                <w:rFonts w:ascii="Calibri" w:eastAsia="Times New Roman" w:hAnsi="Calibri" w:cs="Calibri"/>
                <w:sz w:val="20"/>
                <w:szCs w:val="20"/>
              </w:rPr>
              <w:t>Wide 120° cone (60</w:t>
            </w:r>
            <w:r w:rsidRPr="001C02B9">
              <w:rPr>
                <w:rFonts w:ascii="Calibri" w:eastAsia="Times New Roman" w:hAnsi="Calibri" w:cs="Calibri"/>
                <w:sz w:val="19"/>
                <w:szCs w:val="19"/>
              </w:rPr>
              <w:t>° from center axis) 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F8B2A5C" w14:textId="77777777" w:rsidR="001C02B9" w:rsidRPr="001C02B9" w:rsidRDefault="001C02B9" w:rsidP="001C02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3892711" w14:textId="77777777" w:rsidR="001C02B9" w:rsidRPr="001C02B9" w:rsidRDefault="001C02B9" w:rsidP="001C02B9">
      <w:pPr>
        <w:spacing w:after="16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C02B9">
        <w:rPr>
          <w:rFonts w:ascii="Calibri" w:eastAsia="Times New Roman" w:hAnsi="Calibri" w:cs="Calibri"/>
        </w:rPr>
        <w:t> </w:t>
      </w:r>
    </w:p>
    <w:p w14:paraId="5D71D893" w14:textId="71300831" w:rsidR="00360F0D" w:rsidRPr="001C02B9" w:rsidRDefault="00360F0D" w:rsidP="001C02B9"/>
    <w:sectPr w:rsidR="00360F0D" w:rsidRPr="001C02B9" w:rsidSect="001474B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00103" w14:textId="77777777" w:rsidR="001474B6" w:rsidRDefault="001474B6" w:rsidP="00227DEE">
      <w:pPr>
        <w:spacing w:after="0" w:line="240" w:lineRule="auto"/>
      </w:pPr>
      <w:r>
        <w:separator/>
      </w:r>
    </w:p>
  </w:endnote>
  <w:endnote w:type="continuationSeparator" w:id="0">
    <w:p w14:paraId="031E68E5" w14:textId="77777777" w:rsidR="001474B6" w:rsidRDefault="001474B6" w:rsidP="00227D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2700877"/>
      <w:docPartObj>
        <w:docPartGallery w:val="Page Numbers (Bottom of Page)"/>
        <w:docPartUnique/>
      </w:docPartObj>
    </w:sdtPr>
    <w:sdtEndPr/>
    <w:sdtContent>
      <w:p w14:paraId="35911633" w14:textId="77777777" w:rsidR="00EC7B98" w:rsidRDefault="006460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7B2F">
          <w:rPr>
            <w:noProof/>
          </w:rPr>
          <w:t>4</w:t>
        </w:r>
        <w:r>
          <w:rPr>
            <w:noProof/>
          </w:rPr>
          <w:fldChar w:fldCharType="end"/>
        </w:r>
      </w:p>
      <w:p w14:paraId="1A0D8210" w14:textId="21F4A8C9" w:rsidR="00EC7B98" w:rsidRDefault="00360F0D" w:rsidP="00360F0D">
        <w:pPr>
          <w:pStyle w:val="Footer"/>
        </w:pPr>
        <w:r w:rsidRPr="00360F0D">
          <w:rPr>
            <w:rFonts w:cs="Times New Roman"/>
          </w:rPr>
          <w:t>DOT Series LED Blank-out Sign in IP66/NEMA 4X Cabinet</w:t>
        </w:r>
        <w:r>
          <w:rPr>
            <w:rFonts w:cs="Times New Roman"/>
          </w:rPr>
          <w:t xml:space="preserve"> </w:t>
        </w:r>
        <w:r>
          <w:rPr>
            <w:rFonts w:cs="Times New Roman"/>
          </w:rPr>
          <w:tab/>
        </w:r>
        <w:r w:rsidR="001C02B9">
          <w:rPr>
            <w:rFonts w:cs="Times New Roman"/>
          </w:rPr>
          <w:t>February 2024</w:t>
        </w:r>
      </w:p>
    </w:sdtContent>
  </w:sdt>
  <w:p w14:paraId="134369FF" w14:textId="77777777" w:rsidR="00EC7B98" w:rsidRDefault="00EC7B98" w:rsidP="00227DEE">
    <w:pPr>
      <w:pStyle w:val="Footer"/>
    </w:pPr>
    <w:r>
      <w:t>4985 Pittsburgh Ave., Erie, PA 16509 -- Toll-free: 877-54</w:t>
    </w:r>
    <w:r w:rsidR="00577B2F">
      <w:t>7</w:t>
    </w:r>
    <w:r>
      <w:t xml:space="preserve">-9900 -- </w:t>
    </w:r>
    <w:hyperlink r:id="rId1" w:history="1">
      <w:r w:rsidRPr="00600E2F">
        <w:rPr>
          <w:rStyle w:val="Hyperlink"/>
        </w:rPr>
        <w:t>sales@signal-tech.com</w:t>
      </w:r>
    </w:hyperlink>
    <w:r>
      <w:t xml:space="preserve">           </w:t>
    </w:r>
  </w:p>
  <w:p w14:paraId="1C46085F" w14:textId="77777777" w:rsidR="00360F0D" w:rsidRDefault="00360F0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7C0A2" w14:textId="77777777" w:rsidR="001474B6" w:rsidRDefault="001474B6" w:rsidP="00227DEE">
      <w:pPr>
        <w:spacing w:after="0" w:line="240" w:lineRule="auto"/>
      </w:pPr>
      <w:r>
        <w:separator/>
      </w:r>
    </w:p>
  </w:footnote>
  <w:footnote w:type="continuationSeparator" w:id="0">
    <w:p w14:paraId="5AD9A76B" w14:textId="77777777" w:rsidR="001474B6" w:rsidRDefault="001474B6" w:rsidP="00227D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19FF" w14:textId="77777777" w:rsidR="00EC7B98" w:rsidRDefault="00EC7B98">
    <w:pPr>
      <w:pStyle w:val="Header"/>
    </w:pPr>
    <w:r>
      <w:rPr>
        <w:noProof/>
      </w:rPr>
      <w:drawing>
        <wp:inline distT="0" distB="0" distL="0" distR="0" wp14:anchorId="476CFCEB" wp14:editId="3B2F992A">
          <wp:extent cx="1256653" cy="419100"/>
          <wp:effectExtent l="19050" t="0" r="647" b="0"/>
          <wp:docPr id="1" name="Picture 0" descr="STLogotype GY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Logotype GY CMY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56550" cy="4190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F811EC" w14:textId="77777777" w:rsidR="00EC7B98" w:rsidRDefault="00EC7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3414"/>
    <w:multiLevelType w:val="hybridMultilevel"/>
    <w:tmpl w:val="9D5E9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5902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69BB775A"/>
    <w:multiLevelType w:val="multilevel"/>
    <w:tmpl w:val="20909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9437401">
    <w:abstractNumId w:val="1"/>
  </w:num>
  <w:num w:numId="2" w16cid:durableId="2090997431">
    <w:abstractNumId w:val="2"/>
  </w:num>
  <w:num w:numId="3" w16cid:durableId="1111121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M1MjU3MjY2tzBT0lEKTi0uzszPAykwrAUADKVdqCwAAAA="/>
  </w:docVars>
  <w:rsids>
    <w:rsidRoot w:val="00665EBE"/>
    <w:rsid w:val="0003386D"/>
    <w:rsid w:val="000357ED"/>
    <w:rsid w:val="00050A34"/>
    <w:rsid w:val="0005349A"/>
    <w:rsid w:val="000B0BE8"/>
    <w:rsid w:val="000D5692"/>
    <w:rsid w:val="000F14ED"/>
    <w:rsid w:val="000F28BC"/>
    <w:rsid w:val="001065A5"/>
    <w:rsid w:val="00107CD4"/>
    <w:rsid w:val="00142577"/>
    <w:rsid w:val="001474B6"/>
    <w:rsid w:val="0015104F"/>
    <w:rsid w:val="00176B0D"/>
    <w:rsid w:val="0017727E"/>
    <w:rsid w:val="001B086E"/>
    <w:rsid w:val="001C02B9"/>
    <w:rsid w:val="001D01AE"/>
    <w:rsid w:val="001F586E"/>
    <w:rsid w:val="00227DEE"/>
    <w:rsid w:val="00235656"/>
    <w:rsid w:val="00260292"/>
    <w:rsid w:val="002A3228"/>
    <w:rsid w:val="003273A2"/>
    <w:rsid w:val="00334592"/>
    <w:rsid w:val="00360F0D"/>
    <w:rsid w:val="00375150"/>
    <w:rsid w:val="00383941"/>
    <w:rsid w:val="00387B0F"/>
    <w:rsid w:val="00391322"/>
    <w:rsid w:val="003B447C"/>
    <w:rsid w:val="003C084C"/>
    <w:rsid w:val="003C6B7B"/>
    <w:rsid w:val="003D7D31"/>
    <w:rsid w:val="003F3801"/>
    <w:rsid w:val="004175E0"/>
    <w:rsid w:val="004773C8"/>
    <w:rsid w:val="004A433D"/>
    <w:rsid w:val="004C0B30"/>
    <w:rsid w:val="004D4EFD"/>
    <w:rsid w:val="004F186B"/>
    <w:rsid w:val="004F37FB"/>
    <w:rsid w:val="005145EA"/>
    <w:rsid w:val="00540FC2"/>
    <w:rsid w:val="005524D3"/>
    <w:rsid w:val="005548DC"/>
    <w:rsid w:val="00577B2F"/>
    <w:rsid w:val="00587F38"/>
    <w:rsid w:val="005E75EA"/>
    <w:rsid w:val="00611FE7"/>
    <w:rsid w:val="0064604A"/>
    <w:rsid w:val="0065750A"/>
    <w:rsid w:val="00657E07"/>
    <w:rsid w:val="006626D1"/>
    <w:rsid w:val="00665EBE"/>
    <w:rsid w:val="00692D9F"/>
    <w:rsid w:val="006A62D3"/>
    <w:rsid w:val="006D5B4F"/>
    <w:rsid w:val="006F2C9A"/>
    <w:rsid w:val="00706A11"/>
    <w:rsid w:val="00720C56"/>
    <w:rsid w:val="0075109D"/>
    <w:rsid w:val="007673EA"/>
    <w:rsid w:val="00784034"/>
    <w:rsid w:val="00796726"/>
    <w:rsid w:val="007C6FA7"/>
    <w:rsid w:val="007D5B55"/>
    <w:rsid w:val="00882CE8"/>
    <w:rsid w:val="00895756"/>
    <w:rsid w:val="008A1A26"/>
    <w:rsid w:val="00933018"/>
    <w:rsid w:val="00953355"/>
    <w:rsid w:val="009631C5"/>
    <w:rsid w:val="00974223"/>
    <w:rsid w:val="00995732"/>
    <w:rsid w:val="009A0F88"/>
    <w:rsid w:val="00A070D8"/>
    <w:rsid w:val="00A33B78"/>
    <w:rsid w:val="00A43F96"/>
    <w:rsid w:val="00A47C5E"/>
    <w:rsid w:val="00A63952"/>
    <w:rsid w:val="00AC59D2"/>
    <w:rsid w:val="00B051A8"/>
    <w:rsid w:val="00B724DA"/>
    <w:rsid w:val="00BA684C"/>
    <w:rsid w:val="00BA6BB4"/>
    <w:rsid w:val="00C061DB"/>
    <w:rsid w:val="00C37B2E"/>
    <w:rsid w:val="00C45153"/>
    <w:rsid w:val="00CE1C8E"/>
    <w:rsid w:val="00D22E20"/>
    <w:rsid w:val="00D24C5B"/>
    <w:rsid w:val="00D32596"/>
    <w:rsid w:val="00D75BAE"/>
    <w:rsid w:val="00DE5BB5"/>
    <w:rsid w:val="00DF121D"/>
    <w:rsid w:val="00E14B75"/>
    <w:rsid w:val="00E61AA2"/>
    <w:rsid w:val="00EB2C87"/>
    <w:rsid w:val="00EC7B98"/>
    <w:rsid w:val="00ED0CF4"/>
    <w:rsid w:val="00F3193E"/>
    <w:rsid w:val="00F61D45"/>
    <w:rsid w:val="00F65EAB"/>
    <w:rsid w:val="00F832CC"/>
    <w:rsid w:val="00FB1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7842E"/>
  <w15:docId w15:val="{3B6F40DA-B0AF-6F48-A091-95C8C18A8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F0D"/>
  </w:style>
  <w:style w:type="paragraph" w:styleId="Heading4">
    <w:name w:val="heading 4"/>
    <w:basedOn w:val="Normal"/>
    <w:link w:val="Heading4Char"/>
    <w:uiPriority w:val="9"/>
    <w:qFormat/>
    <w:rsid w:val="0014257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5EBE"/>
    <w:pPr>
      <w:spacing w:after="0" w:line="240" w:lineRule="auto"/>
    </w:pPr>
  </w:style>
  <w:style w:type="table" w:styleId="TableGrid">
    <w:name w:val="Table Grid"/>
    <w:basedOn w:val="TableNormal"/>
    <w:uiPriority w:val="59"/>
    <w:rsid w:val="00665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602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02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0292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4257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2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4257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DEE"/>
  </w:style>
  <w:style w:type="paragraph" w:styleId="Footer">
    <w:name w:val="footer"/>
    <w:basedOn w:val="Normal"/>
    <w:link w:val="FooterChar"/>
    <w:uiPriority w:val="99"/>
    <w:unhideWhenUsed/>
    <w:rsid w:val="00227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DEE"/>
  </w:style>
  <w:style w:type="character" w:styleId="Hyperlink">
    <w:name w:val="Hyperlink"/>
    <w:basedOn w:val="DefaultParagraphFont"/>
    <w:uiPriority w:val="99"/>
    <w:unhideWhenUsed/>
    <w:rsid w:val="0022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0F0D"/>
    <w:pPr>
      <w:ind w:left="720"/>
      <w:contextualSpacing/>
    </w:pPr>
  </w:style>
  <w:style w:type="table" w:styleId="MediumGrid1-Accent3">
    <w:name w:val="Medium Grid 1 Accent 3"/>
    <w:basedOn w:val="TableNormal"/>
    <w:uiPriority w:val="67"/>
    <w:rsid w:val="00360F0D"/>
    <w:pPr>
      <w:spacing w:after="0" w:line="240" w:lineRule="auto"/>
    </w:pPr>
    <w:rPr>
      <w:rFonts w:ascii="Times New Roman" w:hAnsi="Times New Roman" w:cs="Times New Roman"/>
      <w:sz w:val="24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paragraph">
    <w:name w:val="paragraph"/>
    <w:basedOn w:val="Normal"/>
    <w:rsid w:val="001C0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C02B9"/>
  </w:style>
  <w:style w:type="character" w:customStyle="1" w:styleId="eop">
    <w:name w:val="eop"/>
    <w:basedOn w:val="DefaultParagraphFont"/>
    <w:rsid w:val="001C02B9"/>
  </w:style>
  <w:style w:type="character" w:customStyle="1" w:styleId="scxw3655104">
    <w:name w:val="scxw3655104"/>
    <w:basedOn w:val="DefaultParagraphFont"/>
    <w:rsid w:val="001C02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1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8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13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309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41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019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289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08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13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20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032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659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513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31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76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069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86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380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22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839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05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0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381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3961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4119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94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07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655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85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253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840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340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374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11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137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058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11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696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35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79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217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7470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84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88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452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589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438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370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16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46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487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615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2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43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313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1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711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37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67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128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8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749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35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785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3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392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07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89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13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406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919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821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22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6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288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302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02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3693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475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87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963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284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73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441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037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433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30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350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829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554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42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91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619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19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05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42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31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58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751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05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037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59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338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101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44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925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15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071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8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469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01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66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65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02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511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207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8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10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7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73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61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254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824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530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101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324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42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635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7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47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56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240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532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10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2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054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7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866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248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662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875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8765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84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643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7651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055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382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23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98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489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32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55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512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990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51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613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101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43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2320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51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331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667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361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310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539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89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182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304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73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1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703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12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605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21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33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930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950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6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97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9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922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688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342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329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55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23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18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266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689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7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53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47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951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56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927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13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061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550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403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40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816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219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769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273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960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1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014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08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961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53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573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357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18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564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638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821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153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00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4415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353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2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182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19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892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531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395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512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496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163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00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40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962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059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337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8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544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459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88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373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896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71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747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52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622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46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059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961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049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170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024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941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194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35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333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284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1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1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9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3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les@signal-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31C73-EAE2-445C-AB16-75EF83B85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13</Words>
  <Characters>3161</Characters>
  <Application>Microsoft Office Word</Application>
  <DocSecurity>0</DocSecurity>
  <Lines>205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nal-Tech</Company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r</dc:creator>
  <cp:lastModifiedBy>allisonm</cp:lastModifiedBy>
  <cp:revision>3</cp:revision>
  <dcterms:created xsi:type="dcterms:W3CDTF">2024-02-21T14:29:00Z</dcterms:created>
  <dcterms:modified xsi:type="dcterms:W3CDTF">2024-02-2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a6280bc7e2fcd5fcd6f727ff8736381b988c4ccb9e503c5e05797f83659a7c</vt:lpwstr>
  </property>
</Properties>
</file>